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D327D0" w14:textId="77777777" w:rsidR="0027256B" w:rsidRPr="00122CE0" w:rsidRDefault="0027256B">
      <w:pPr>
        <w:spacing w:after="200" w:line="276" w:lineRule="auto"/>
        <w:rPr>
          <w:rFonts w:ascii="Arial Narrow" w:hAnsi="Arial Narrow"/>
          <w:b/>
          <w:color w:val="548DD4" w:themeColor="text2" w:themeTint="99"/>
          <w:lang w:val="es-AR"/>
        </w:rPr>
      </w:pPr>
      <w:r w:rsidRPr="00122CE0">
        <w:rPr>
          <w:rFonts w:ascii="Arial Narrow" w:hAnsi="Arial Narrow"/>
          <w:b/>
          <w:color w:val="548DD4" w:themeColor="text2" w:themeTint="99"/>
          <w:lang w:val="es-AR"/>
        </w:rPr>
        <w:t xml:space="preserve">Descripción de la actividad que solicita incorporar a la </w:t>
      </w:r>
      <w:bookmarkStart w:id="0" w:name="_GoBack"/>
      <w:r w:rsidRPr="00122CE0">
        <w:rPr>
          <w:rFonts w:ascii="Arial Narrow" w:hAnsi="Arial Narrow"/>
          <w:b/>
          <w:color w:val="548DD4" w:themeColor="text2" w:themeTint="99"/>
          <w:lang w:val="es-AR"/>
        </w:rPr>
        <w:t>Jornada Nacional de Conservación del Suelo 2020</w:t>
      </w:r>
      <w:bookmarkEnd w:id="0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18"/>
        <w:gridCol w:w="2410"/>
        <w:gridCol w:w="992"/>
        <w:gridCol w:w="212"/>
        <w:gridCol w:w="1807"/>
        <w:gridCol w:w="1808"/>
      </w:tblGrid>
      <w:tr w:rsidR="00A4512F" w:rsidRPr="00A4512F" w14:paraId="0B0FDEE4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63AB57F6" w14:textId="77777777" w:rsidR="00370967" w:rsidRPr="00A4512F" w:rsidRDefault="0027256B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Tipo de e</w:t>
            </w:r>
            <w:r w:rsidR="00370967" w:rsidRPr="00A4512F">
              <w:rPr>
                <w:rFonts w:ascii="Arial Narrow" w:hAnsi="Arial Narrow"/>
                <w:lang w:val="es-AR"/>
              </w:rPr>
              <w:t>vento</w:t>
            </w:r>
            <w:r w:rsidRPr="00A4512F">
              <w:rPr>
                <w:rFonts w:ascii="Arial Narrow" w:hAnsi="Arial Narrow"/>
                <w:lang w:val="es-AR"/>
              </w:rPr>
              <w:t>/actividad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3F5A6CE2" w14:textId="77777777" w:rsidR="00370967" w:rsidRPr="00A4512F" w:rsidRDefault="00370967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40F03E55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7AE67A8F" w14:textId="77777777" w:rsidR="00370967" w:rsidRPr="00A4512F" w:rsidRDefault="00370967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Título del evento</w:t>
            </w:r>
            <w:r w:rsidR="0027256B" w:rsidRPr="00A4512F">
              <w:rPr>
                <w:rFonts w:ascii="Arial Narrow" w:hAnsi="Arial Narrow"/>
                <w:lang w:val="es-AR"/>
              </w:rPr>
              <w:t>/actividad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76F8C6D1" w14:textId="77777777" w:rsidR="00370967" w:rsidRPr="00A4512F" w:rsidRDefault="00370967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534A2945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5B9406D6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Fecha de realización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58D73647" w14:textId="77777777" w:rsidR="0027256B" w:rsidRPr="00A4512F" w:rsidRDefault="0027256B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12FD5AAC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5F1E0FFC" w14:textId="77777777" w:rsidR="0027256B" w:rsidRPr="00A4512F" w:rsidRDefault="00343F46" w:rsidP="00343F46">
            <w:pPr>
              <w:rPr>
                <w:rFonts w:ascii="Arial Narrow" w:hAnsi="Arial Narrow"/>
                <w:lang w:val="es-AR"/>
              </w:rPr>
            </w:pPr>
            <w:proofErr w:type="spellStart"/>
            <w:r w:rsidRPr="00A4512F">
              <w:rPr>
                <w:rFonts w:ascii="Arial Narrow" w:hAnsi="Arial Narrow"/>
                <w:lang w:val="es-AR"/>
              </w:rPr>
              <w:t>Cant</w:t>
            </w:r>
            <w:proofErr w:type="spellEnd"/>
            <w:r w:rsidRPr="00A4512F">
              <w:rPr>
                <w:rFonts w:ascii="Arial Narrow" w:hAnsi="Arial Narrow"/>
                <w:lang w:val="es-AR"/>
              </w:rPr>
              <w:t>.</w:t>
            </w:r>
            <w:r w:rsidR="0027256B" w:rsidRPr="00A4512F">
              <w:rPr>
                <w:rFonts w:ascii="Arial Narrow" w:hAnsi="Arial Narrow"/>
                <w:lang w:val="es-AR"/>
              </w:rPr>
              <w:t xml:space="preserve"> de público esperado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1F58212C" w14:textId="77777777" w:rsidR="0027256B" w:rsidRPr="00A4512F" w:rsidRDefault="0027256B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786DF72D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1C8C291E" w14:textId="77777777" w:rsidR="00343F46" w:rsidRPr="00A4512F" w:rsidRDefault="00343F46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Público objetivo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481212F4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5375210B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2DB05FB3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 xml:space="preserve">Medios de comunicación </w:t>
            </w:r>
            <w:r w:rsidR="00343F46" w:rsidRPr="00A4512F">
              <w:rPr>
                <w:rFonts w:ascii="Arial Narrow" w:hAnsi="Arial Narrow"/>
                <w:lang w:val="es-AR"/>
              </w:rPr>
              <w:t>a utilizar</w:t>
            </w:r>
            <w:r w:rsidRPr="00A4512F">
              <w:rPr>
                <w:rFonts w:ascii="Arial Narrow" w:hAnsi="Arial Narrow"/>
                <w:lang w:val="es-AR"/>
              </w:rPr>
              <w:t xml:space="preserve"> para su difusión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625434A9" w14:textId="77777777" w:rsidR="0027256B" w:rsidRPr="00A4512F" w:rsidRDefault="0027256B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645A7EA" w14:textId="77777777" w:rsidTr="00343F46">
        <w:tc>
          <w:tcPr>
            <w:tcW w:w="9747" w:type="dxa"/>
            <w:gridSpan w:val="6"/>
            <w:shd w:val="clear" w:color="auto" w:fill="F2F2F2" w:themeFill="background1" w:themeFillShade="F2"/>
            <w:vAlign w:val="center"/>
          </w:tcPr>
          <w:p w14:paraId="4F81812E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8761ED0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29478C8F" w14:textId="77777777" w:rsidR="00370967" w:rsidRPr="00A4512F" w:rsidRDefault="00370967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Responsable</w:t>
            </w:r>
            <w:r w:rsidR="00343F46" w:rsidRPr="00A4512F">
              <w:rPr>
                <w:rFonts w:ascii="Arial Narrow" w:hAnsi="Arial Narrow"/>
                <w:lang w:val="es-AR"/>
              </w:rPr>
              <w:t xml:space="preserve"> de actividad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38E8078B" w14:textId="77777777" w:rsidR="00370967" w:rsidRPr="00A4512F" w:rsidRDefault="00370967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0540E770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2688D7B2" w14:textId="77777777" w:rsidR="00370967" w:rsidRPr="00A4512F" w:rsidRDefault="00370967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Contacto del responsable (email y teléfono)</w:t>
            </w:r>
          </w:p>
        </w:tc>
        <w:tc>
          <w:tcPr>
            <w:tcW w:w="7229" w:type="dxa"/>
            <w:gridSpan w:val="5"/>
            <w:shd w:val="clear" w:color="auto" w:fill="DBE5F1" w:themeFill="accent1" w:themeFillTint="33"/>
            <w:vAlign w:val="center"/>
          </w:tcPr>
          <w:p w14:paraId="6AC7A21A" w14:textId="77777777" w:rsidR="00370967" w:rsidRPr="00A4512F" w:rsidRDefault="00370967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Email:</w:t>
            </w:r>
          </w:p>
          <w:p w14:paraId="07A2A281" w14:textId="77777777" w:rsidR="00370967" w:rsidRPr="00A4512F" w:rsidRDefault="00370967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Teléfono</w:t>
            </w:r>
            <w:r w:rsidR="0027256B" w:rsidRPr="00A4512F">
              <w:rPr>
                <w:rFonts w:ascii="Arial Narrow" w:hAnsi="Arial Narrow"/>
                <w:lang w:val="es-AR"/>
              </w:rPr>
              <w:t>:</w:t>
            </w:r>
          </w:p>
        </w:tc>
      </w:tr>
      <w:tr w:rsidR="00A4512F" w:rsidRPr="00A4512F" w14:paraId="09F12930" w14:textId="77777777" w:rsidTr="00A4512F">
        <w:trPr>
          <w:trHeight w:val="340"/>
        </w:trPr>
        <w:tc>
          <w:tcPr>
            <w:tcW w:w="2518" w:type="dxa"/>
            <w:vAlign w:val="center"/>
          </w:tcPr>
          <w:p w14:paraId="25FB6C7C" w14:textId="77777777" w:rsidR="00343F46" w:rsidRPr="00A4512F" w:rsidRDefault="00343F46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Institución a la que pertenece</w:t>
            </w:r>
          </w:p>
        </w:tc>
        <w:tc>
          <w:tcPr>
            <w:tcW w:w="3614" w:type="dxa"/>
            <w:gridSpan w:val="3"/>
            <w:shd w:val="clear" w:color="auto" w:fill="DBE5F1" w:themeFill="accent1" w:themeFillTint="33"/>
            <w:vAlign w:val="center"/>
          </w:tcPr>
          <w:p w14:paraId="397D9EC0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1807" w:type="dxa"/>
            <w:vAlign w:val="center"/>
          </w:tcPr>
          <w:p w14:paraId="233FED17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¿Socio AACS?</w:t>
            </w:r>
          </w:p>
        </w:tc>
        <w:tc>
          <w:tcPr>
            <w:tcW w:w="1808" w:type="dxa"/>
            <w:shd w:val="clear" w:color="auto" w:fill="DBE5F1" w:themeFill="accent1" w:themeFillTint="33"/>
            <w:vAlign w:val="center"/>
          </w:tcPr>
          <w:p w14:paraId="66774DD1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58C58650" w14:textId="77777777" w:rsidTr="00343F46">
        <w:tc>
          <w:tcPr>
            <w:tcW w:w="9747" w:type="dxa"/>
            <w:gridSpan w:val="6"/>
            <w:shd w:val="clear" w:color="auto" w:fill="F2F2F2" w:themeFill="background1" w:themeFillShade="F2"/>
            <w:vAlign w:val="center"/>
          </w:tcPr>
          <w:p w14:paraId="03C5DD40" w14:textId="77777777" w:rsidR="0027256B" w:rsidRPr="00A4512F" w:rsidRDefault="0027256B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9DB2880" w14:textId="77777777" w:rsidTr="00343F46">
        <w:tc>
          <w:tcPr>
            <w:tcW w:w="4928" w:type="dxa"/>
            <w:gridSpan w:val="2"/>
            <w:vAlign w:val="center"/>
          </w:tcPr>
          <w:p w14:paraId="2CBE8F65" w14:textId="77777777" w:rsidR="00343F46" w:rsidRPr="00A4512F" w:rsidRDefault="00343F46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b/>
                <w:lang w:val="es-AR"/>
              </w:rPr>
              <w:t>Comisión organizadora.</w:t>
            </w:r>
            <w:r w:rsidRPr="00A4512F">
              <w:rPr>
                <w:rFonts w:ascii="Arial Narrow" w:hAnsi="Arial Narrow"/>
                <w:lang w:val="es-AR"/>
              </w:rPr>
              <w:t xml:space="preserve"> Nombres</w:t>
            </w:r>
          </w:p>
        </w:tc>
        <w:tc>
          <w:tcPr>
            <w:tcW w:w="992" w:type="dxa"/>
            <w:vAlign w:val="center"/>
          </w:tcPr>
          <w:p w14:paraId="258FD17C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¿Socio AACS?</w:t>
            </w:r>
          </w:p>
        </w:tc>
        <w:tc>
          <w:tcPr>
            <w:tcW w:w="3827" w:type="dxa"/>
            <w:gridSpan w:val="3"/>
            <w:vAlign w:val="center"/>
          </w:tcPr>
          <w:p w14:paraId="196459F1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Institución</w:t>
            </w:r>
          </w:p>
        </w:tc>
      </w:tr>
      <w:tr w:rsidR="00A4512F" w:rsidRPr="00A4512F" w14:paraId="4FA6EE97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27AD87F3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474539C3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45C5C86E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6E5C3627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521BED6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146F3407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092BBF72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18168B49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629669C8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3F6501FC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210A02B5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7E1A7945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33EA2578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38AC3E0B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42D4F07B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607707C9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58AB3D0F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3C523EFE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3A47683F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26989AAE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51728E1F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32C32EE1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04EA2BA2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4696CEB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4772BADC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177765DD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5A8B7DE4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261E3A9E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4B844C1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2D67C43B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00DFD5EB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59EFD903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70BB733F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624137E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7B0A6C7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793556F1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61652287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7FEA7818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610E35DD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00D2A6D6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0E555ED4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7C23A77B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7EDD09EC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F8B302D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2C571C3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24E20D80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0F2CAA3A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FD06ADB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59C3F9E9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4E5753C8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07360E54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1FEBDB92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39A03232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51B26B73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44D0F8F6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4F019BDA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36534097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32E19E73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14886118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2079E966" w14:textId="77777777" w:rsidTr="00A4512F">
        <w:tc>
          <w:tcPr>
            <w:tcW w:w="4928" w:type="dxa"/>
            <w:gridSpan w:val="2"/>
            <w:shd w:val="clear" w:color="auto" w:fill="DBE5F1" w:themeFill="accent1" w:themeFillTint="33"/>
            <w:vAlign w:val="center"/>
          </w:tcPr>
          <w:p w14:paraId="0BC4D4A3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992" w:type="dxa"/>
            <w:shd w:val="clear" w:color="auto" w:fill="DBE5F1" w:themeFill="accent1" w:themeFillTint="33"/>
            <w:vAlign w:val="center"/>
          </w:tcPr>
          <w:p w14:paraId="191E2DE9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  <w:tc>
          <w:tcPr>
            <w:tcW w:w="3827" w:type="dxa"/>
            <w:gridSpan w:val="3"/>
            <w:shd w:val="clear" w:color="auto" w:fill="DBE5F1" w:themeFill="accent1" w:themeFillTint="33"/>
            <w:vAlign w:val="center"/>
          </w:tcPr>
          <w:p w14:paraId="35D3FC11" w14:textId="77777777" w:rsidR="00343F46" w:rsidRPr="00A4512F" w:rsidRDefault="00343F46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789AF496" w14:textId="77777777" w:rsidTr="00343F46">
        <w:tc>
          <w:tcPr>
            <w:tcW w:w="9747" w:type="dxa"/>
            <w:gridSpan w:val="6"/>
            <w:shd w:val="clear" w:color="auto" w:fill="F2F2F2" w:themeFill="background1" w:themeFillShade="F2"/>
            <w:vAlign w:val="center"/>
          </w:tcPr>
          <w:p w14:paraId="7FFBC3FE" w14:textId="77777777" w:rsidR="0027256B" w:rsidRPr="00A4512F" w:rsidRDefault="0027256B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5C878058" w14:textId="77777777" w:rsidTr="00087C27">
        <w:tc>
          <w:tcPr>
            <w:tcW w:w="9747" w:type="dxa"/>
            <w:gridSpan w:val="6"/>
            <w:vAlign w:val="center"/>
          </w:tcPr>
          <w:p w14:paraId="6BA60E82" w14:textId="77777777" w:rsidR="00343F46" w:rsidRPr="00A4512F" w:rsidRDefault="00343F46" w:rsidP="00343F46">
            <w:pPr>
              <w:rPr>
                <w:rFonts w:ascii="Arial Narrow" w:hAnsi="Arial Narrow"/>
                <w:lang w:val="es-AR"/>
              </w:rPr>
            </w:pPr>
            <w:r w:rsidRPr="00A4512F">
              <w:rPr>
                <w:rFonts w:ascii="Arial Narrow" w:hAnsi="Arial Narrow"/>
                <w:lang w:val="es-AR"/>
              </w:rPr>
              <w:t>Descripción de la actividad</w:t>
            </w:r>
          </w:p>
        </w:tc>
      </w:tr>
      <w:tr w:rsidR="00A4512F" w:rsidRPr="00A4512F" w14:paraId="1956E514" w14:textId="77777777" w:rsidTr="00587013">
        <w:tc>
          <w:tcPr>
            <w:tcW w:w="9747" w:type="dxa"/>
            <w:gridSpan w:val="6"/>
            <w:shd w:val="clear" w:color="auto" w:fill="DBE5F1" w:themeFill="accent1" w:themeFillTint="33"/>
            <w:vAlign w:val="center"/>
          </w:tcPr>
          <w:p w14:paraId="55539831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0302830B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67FBB78B" w14:textId="77777777" w:rsidR="0027256B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4138DF3D" w14:textId="77777777" w:rsidR="00122CE0" w:rsidRPr="00A4512F" w:rsidRDefault="00122CE0" w:rsidP="00343F46">
            <w:pPr>
              <w:rPr>
                <w:rFonts w:ascii="Arial Narrow" w:hAnsi="Arial Narrow"/>
                <w:lang w:val="es-AR"/>
              </w:rPr>
            </w:pPr>
          </w:p>
          <w:p w14:paraId="3EBD33FA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7B7FC78C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70173BDE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075EFE41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624CC819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36A541AC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  <w:p w14:paraId="7CD52E1C" w14:textId="77777777" w:rsidR="0027256B" w:rsidRPr="00A4512F" w:rsidRDefault="0027256B" w:rsidP="00343F46">
            <w:pPr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30288CEE" w14:textId="77777777" w:rsidTr="00343F46">
        <w:tc>
          <w:tcPr>
            <w:tcW w:w="9747" w:type="dxa"/>
            <w:gridSpan w:val="6"/>
            <w:shd w:val="clear" w:color="auto" w:fill="F2F2F2" w:themeFill="background1" w:themeFillShade="F2"/>
            <w:vAlign w:val="center"/>
          </w:tcPr>
          <w:p w14:paraId="359F0250" w14:textId="77777777" w:rsidR="001F7A88" w:rsidRPr="00A4512F" w:rsidRDefault="001F7A88" w:rsidP="00343F46">
            <w:pPr>
              <w:jc w:val="center"/>
              <w:rPr>
                <w:rFonts w:ascii="Arial Narrow" w:hAnsi="Arial Narrow"/>
                <w:lang w:val="es-AR"/>
              </w:rPr>
            </w:pPr>
          </w:p>
        </w:tc>
      </w:tr>
      <w:tr w:rsidR="00A4512F" w:rsidRPr="00A4512F" w14:paraId="636DF10A" w14:textId="77777777" w:rsidTr="00343F46">
        <w:tc>
          <w:tcPr>
            <w:tcW w:w="9747" w:type="dxa"/>
            <w:gridSpan w:val="6"/>
            <w:shd w:val="clear" w:color="auto" w:fill="FFFF00"/>
            <w:vAlign w:val="center"/>
          </w:tcPr>
          <w:p w14:paraId="72B33BE8" w14:textId="77777777" w:rsidR="001F7A88" w:rsidRDefault="00343F46" w:rsidP="00343F46">
            <w:pPr>
              <w:jc w:val="center"/>
              <w:rPr>
                <w:rFonts w:ascii="Arial Narrow" w:hAnsi="Arial Narrow"/>
                <w:b/>
                <w:sz w:val="36"/>
                <w:lang w:val="es-AR"/>
              </w:rPr>
            </w:pPr>
            <w:r w:rsidRPr="00A4512F">
              <w:rPr>
                <w:rFonts w:ascii="Arial Narrow" w:hAnsi="Arial Narrow"/>
                <w:b/>
                <w:sz w:val="32"/>
                <w:lang w:val="es-AR"/>
              </w:rPr>
              <w:t>Fecha límite para envío de</w:t>
            </w:r>
            <w:r w:rsidR="001F7A88" w:rsidRPr="00A4512F">
              <w:rPr>
                <w:rFonts w:ascii="Arial Narrow" w:hAnsi="Arial Narrow"/>
                <w:b/>
                <w:sz w:val="32"/>
                <w:lang w:val="es-AR"/>
              </w:rPr>
              <w:t xml:space="preserve"> progra</w:t>
            </w:r>
            <w:r w:rsidR="00DD5D8C" w:rsidRPr="00A4512F">
              <w:rPr>
                <w:rFonts w:ascii="Arial Narrow" w:hAnsi="Arial Narrow"/>
                <w:b/>
                <w:sz w:val="32"/>
                <w:lang w:val="es-AR"/>
              </w:rPr>
              <w:t>m</w:t>
            </w:r>
            <w:r w:rsidRPr="00A4512F">
              <w:rPr>
                <w:rFonts w:ascii="Arial Narrow" w:hAnsi="Arial Narrow"/>
                <w:b/>
                <w:sz w:val="32"/>
                <w:lang w:val="es-AR"/>
              </w:rPr>
              <w:t>a definitivo de la actividad,</w:t>
            </w:r>
            <w:r w:rsidR="00DD5D8C" w:rsidRPr="00A4512F">
              <w:rPr>
                <w:rFonts w:ascii="Arial Narrow" w:hAnsi="Arial Narrow"/>
                <w:b/>
                <w:sz w:val="32"/>
                <w:lang w:val="es-AR"/>
              </w:rPr>
              <w:t xml:space="preserve"> </w:t>
            </w:r>
            <w:r w:rsidRPr="00A4512F">
              <w:rPr>
                <w:rFonts w:ascii="Arial Narrow" w:hAnsi="Arial Narrow"/>
                <w:b/>
                <w:sz w:val="32"/>
                <w:lang w:val="es-AR"/>
              </w:rPr>
              <w:t>volante</w:t>
            </w:r>
            <w:r w:rsidR="001F7A88" w:rsidRPr="00A4512F">
              <w:rPr>
                <w:rFonts w:ascii="Arial Narrow" w:hAnsi="Arial Narrow"/>
                <w:b/>
                <w:sz w:val="32"/>
                <w:lang w:val="es-AR"/>
              </w:rPr>
              <w:t xml:space="preserve"> </w:t>
            </w:r>
            <w:r w:rsidR="00DD5D8C" w:rsidRPr="00A4512F">
              <w:rPr>
                <w:rFonts w:ascii="Arial Narrow" w:hAnsi="Arial Narrow"/>
                <w:b/>
                <w:sz w:val="32"/>
                <w:lang w:val="es-AR"/>
              </w:rPr>
              <w:t xml:space="preserve">e </w:t>
            </w:r>
            <w:r w:rsidR="001F7A88" w:rsidRPr="00A4512F">
              <w:rPr>
                <w:rFonts w:ascii="Arial Narrow" w:hAnsi="Arial Narrow"/>
                <w:b/>
                <w:sz w:val="32"/>
                <w:lang w:val="es-AR"/>
              </w:rPr>
              <w:t>imágenes para la difusión conjunta</w:t>
            </w:r>
            <w:r w:rsidRPr="00A4512F">
              <w:rPr>
                <w:rFonts w:ascii="Arial Narrow" w:hAnsi="Arial Narrow"/>
                <w:b/>
                <w:sz w:val="32"/>
                <w:lang w:val="es-AR"/>
              </w:rPr>
              <w:t>:</w:t>
            </w:r>
            <w:r w:rsidR="00DD5D8C" w:rsidRPr="00A4512F">
              <w:rPr>
                <w:rFonts w:ascii="Arial Narrow" w:hAnsi="Arial Narrow"/>
                <w:b/>
                <w:sz w:val="32"/>
                <w:lang w:val="es-AR"/>
              </w:rPr>
              <w:t xml:space="preserve"> </w:t>
            </w:r>
            <w:r w:rsidR="00DD5D8C" w:rsidRPr="00A4512F">
              <w:rPr>
                <w:rFonts w:ascii="Arial Narrow" w:hAnsi="Arial Narrow"/>
                <w:b/>
                <w:sz w:val="36"/>
                <w:lang w:val="es-AR"/>
              </w:rPr>
              <w:t>15 de mayo</w:t>
            </w:r>
          </w:p>
          <w:p w14:paraId="1EB36672" w14:textId="6F3A0BCE" w:rsidR="006535EC" w:rsidRPr="00A4512F" w:rsidRDefault="006535EC" w:rsidP="00343F46">
            <w:pPr>
              <w:jc w:val="center"/>
              <w:rPr>
                <w:rFonts w:ascii="Arial Narrow" w:hAnsi="Arial Narrow"/>
                <w:b/>
                <w:lang w:val="es-AR"/>
              </w:rPr>
            </w:pPr>
            <w:r>
              <w:rPr>
                <w:rFonts w:ascii="Arial Narrow" w:hAnsi="Arial Narrow"/>
                <w:b/>
                <w:sz w:val="36"/>
                <w:lang w:val="es-AR"/>
              </w:rPr>
              <w:t xml:space="preserve">Enviar a </w:t>
            </w:r>
            <w:hyperlink r:id="rId5" w:history="1">
              <w:r w:rsidRPr="00666FB1">
                <w:rPr>
                  <w:rStyle w:val="Hipervnculo"/>
                  <w:rFonts w:ascii="Arial Narrow" w:hAnsi="Arial Narrow"/>
                  <w:b/>
                  <w:sz w:val="36"/>
                  <w:lang w:val="es-AR"/>
                </w:rPr>
                <w:t>eiza.maximiliano@inta.gob.ar</w:t>
              </w:r>
            </w:hyperlink>
            <w:r>
              <w:rPr>
                <w:rFonts w:ascii="Arial Narrow" w:hAnsi="Arial Narrow"/>
                <w:b/>
                <w:sz w:val="36"/>
                <w:lang w:val="es-AR"/>
              </w:rPr>
              <w:t xml:space="preserve"> </w:t>
            </w:r>
          </w:p>
        </w:tc>
      </w:tr>
    </w:tbl>
    <w:p w14:paraId="0BC4ED5E" w14:textId="77777777" w:rsidR="00370967" w:rsidRPr="00A4512F" w:rsidRDefault="00370967">
      <w:pPr>
        <w:rPr>
          <w:rFonts w:ascii="Arial Narrow" w:hAnsi="Arial Narrow"/>
          <w:sz w:val="24"/>
          <w:szCs w:val="24"/>
          <w:lang w:val="es-AR"/>
        </w:rPr>
      </w:pPr>
    </w:p>
    <w:sectPr w:rsidR="00370967" w:rsidRPr="00A4512F" w:rsidSect="0027256B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uillermo Alberto Studdert">
    <w15:presenceInfo w15:providerId="None" w15:userId="Guillermo Alberto Studder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eyMLc0NzU1NTdU0lEKTi0uzszPAykwrAUAtJx08ywAAAA="/>
  </w:docVars>
  <w:rsids>
    <w:rsidRoot w:val="00E80A98"/>
    <w:rsid w:val="00122CE0"/>
    <w:rsid w:val="001F7A88"/>
    <w:rsid w:val="0027256B"/>
    <w:rsid w:val="00343F46"/>
    <w:rsid w:val="00370967"/>
    <w:rsid w:val="00587013"/>
    <w:rsid w:val="00587FC8"/>
    <w:rsid w:val="00632FB9"/>
    <w:rsid w:val="00646813"/>
    <w:rsid w:val="006535EC"/>
    <w:rsid w:val="00754B93"/>
    <w:rsid w:val="008112C8"/>
    <w:rsid w:val="008211E4"/>
    <w:rsid w:val="008670F3"/>
    <w:rsid w:val="008E3379"/>
    <w:rsid w:val="009F08FE"/>
    <w:rsid w:val="00A4512F"/>
    <w:rsid w:val="00AB54DE"/>
    <w:rsid w:val="00C21C39"/>
    <w:rsid w:val="00D22A1E"/>
    <w:rsid w:val="00D50503"/>
    <w:rsid w:val="00DD5D8C"/>
    <w:rsid w:val="00E5190C"/>
    <w:rsid w:val="00E80A98"/>
    <w:rsid w:val="00F57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29E4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A98"/>
    <w:pPr>
      <w:spacing w:after="0" w:line="240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709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87FC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87FC8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6535E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A98"/>
    <w:pPr>
      <w:spacing w:after="0" w:line="240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709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87FC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87FC8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6535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5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iza.maximiliano@inta.gob.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3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miliano Joaquín Eiza</dc:creator>
  <cp:lastModifiedBy>Maximiliano Joaquín Eiza</cp:lastModifiedBy>
  <cp:revision>3</cp:revision>
  <dcterms:created xsi:type="dcterms:W3CDTF">2020-03-10T15:51:00Z</dcterms:created>
  <dcterms:modified xsi:type="dcterms:W3CDTF">2020-03-10T15:51:00Z</dcterms:modified>
</cp:coreProperties>
</file>